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6A791" w14:textId="77777777" w:rsidR="00C7400A" w:rsidRDefault="00445ADD" w:rsidP="00445ADD">
      <w:pPr>
        <w:pStyle w:val="ListParagraph"/>
        <w:numPr>
          <w:ilvl w:val="0"/>
          <w:numId w:val="3"/>
        </w:numPr>
      </w:pPr>
      <w:r>
        <w:t xml:space="preserve">Share a folder from a PC Connected to LAN </w:t>
      </w:r>
    </w:p>
    <w:p w14:paraId="5D67540B" w14:textId="77777777" w:rsidR="00445ADD" w:rsidRDefault="00445ADD" w:rsidP="00445ADD">
      <w:pPr>
        <w:pStyle w:val="ListParagraph"/>
        <w:numPr>
          <w:ilvl w:val="0"/>
          <w:numId w:val="2"/>
        </w:numPr>
      </w:pPr>
      <w:r>
        <w:t>Compare Straight &amp; cross cable</w:t>
      </w:r>
    </w:p>
    <w:p w14:paraId="60101943" w14:textId="77777777" w:rsidR="00445ADD" w:rsidRPr="005A5823" w:rsidRDefault="00445ADD" w:rsidP="00445ADD">
      <w:pPr>
        <w:pStyle w:val="ListParagraph"/>
        <w:numPr>
          <w:ilvl w:val="0"/>
          <w:numId w:val="2"/>
        </w:numPr>
        <w:rPr>
          <w:highlight w:val="yellow"/>
        </w:rPr>
      </w:pPr>
      <w:r w:rsidRPr="005A5823">
        <w:rPr>
          <w:highlight w:val="yellow"/>
        </w:rPr>
        <w:t>Applications &amp; Specifications of UTP Cat-5 cable</w:t>
      </w:r>
    </w:p>
    <w:p w14:paraId="64A6156D" w14:textId="77777777" w:rsidR="00445ADD" w:rsidRDefault="00445ADD" w:rsidP="00445ADD">
      <w:pPr>
        <w:pStyle w:val="ListParagraph"/>
        <w:numPr>
          <w:ilvl w:val="0"/>
          <w:numId w:val="2"/>
        </w:numPr>
      </w:pPr>
      <w:r>
        <w:t>Difference between switch &amp; Hub</w:t>
      </w:r>
    </w:p>
    <w:p w14:paraId="5290DAA0" w14:textId="77777777" w:rsidR="00445ADD" w:rsidRDefault="00445ADD" w:rsidP="00445ADD">
      <w:pPr>
        <w:pStyle w:val="ListParagraph"/>
        <w:numPr>
          <w:ilvl w:val="0"/>
          <w:numId w:val="2"/>
        </w:numPr>
      </w:pPr>
      <w:r>
        <w:t>Discuss PICT LAN Structure</w:t>
      </w:r>
    </w:p>
    <w:p w14:paraId="1A2018C6" w14:textId="77777777" w:rsidR="00445ADD" w:rsidRDefault="00445ADD" w:rsidP="00445ADD">
      <w:pPr>
        <w:pStyle w:val="ListParagraph"/>
        <w:numPr>
          <w:ilvl w:val="0"/>
          <w:numId w:val="2"/>
        </w:numPr>
      </w:pPr>
      <w:r>
        <w:t>Explain &amp; Compare network topologies.</w:t>
      </w:r>
    </w:p>
    <w:p w14:paraId="5C6325F1" w14:textId="77777777" w:rsidR="00445ADD" w:rsidRDefault="00445ADD" w:rsidP="00445ADD">
      <w:pPr>
        <w:pStyle w:val="ListParagraph"/>
        <w:numPr>
          <w:ilvl w:val="0"/>
          <w:numId w:val="2"/>
        </w:numPr>
      </w:pPr>
      <w:r>
        <w:t>Find details of the NIC from your system.</w:t>
      </w:r>
    </w:p>
    <w:p w14:paraId="62B3695D" w14:textId="77777777" w:rsidR="00445ADD" w:rsidRDefault="00445ADD" w:rsidP="00445ADD">
      <w:pPr>
        <w:pStyle w:val="ListParagraph"/>
        <w:numPr>
          <w:ilvl w:val="0"/>
          <w:numId w:val="3"/>
        </w:numPr>
      </w:pPr>
      <w:r>
        <w:t xml:space="preserve">Execute network </w:t>
      </w:r>
      <w:r w:rsidR="002E00FC">
        <w:t>commands</w:t>
      </w:r>
      <w:r>
        <w:t xml:space="preserve"> that suits following description</w:t>
      </w:r>
    </w:p>
    <w:p w14:paraId="17DDF452" w14:textId="2494AF22" w:rsidR="00445ADD" w:rsidRDefault="00445ADD" w:rsidP="00445ADD">
      <w:pPr>
        <w:pStyle w:val="ListParagraph"/>
        <w:numPr>
          <w:ilvl w:val="0"/>
          <w:numId w:val="4"/>
        </w:numPr>
      </w:pPr>
      <w:r>
        <w:t>To check hostname of the system</w:t>
      </w:r>
      <w:r w:rsidR="00124F4C">
        <w:t xml:space="preserve"> - </w:t>
      </w:r>
      <w:r w:rsidR="00124F4C">
        <w:rPr>
          <w:b/>
          <w:bCs/>
        </w:rPr>
        <w:t>hostname</w:t>
      </w:r>
    </w:p>
    <w:p w14:paraId="38F2B7F8" w14:textId="53BD795A" w:rsidR="00445ADD" w:rsidRDefault="00445ADD" w:rsidP="00445ADD">
      <w:pPr>
        <w:pStyle w:val="ListParagraph"/>
        <w:numPr>
          <w:ilvl w:val="0"/>
          <w:numId w:val="4"/>
        </w:numPr>
      </w:pPr>
      <w:r>
        <w:t>To obtain IP address of the adapter</w:t>
      </w:r>
      <w:r w:rsidR="00124F4C">
        <w:t xml:space="preserve"> - </w:t>
      </w:r>
      <w:r w:rsidR="00124F4C">
        <w:rPr>
          <w:b/>
          <w:bCs/>
        </w:rPr>
        <w:t>ipconfig</w:t>
      </w:r>
    </w:p>
    <w:p w14:paraId="52887830" w14:textId="01E51C12" w:rsidR="00445ADD" w:rsidRDefault="00445ADD" w:rsidP="00445ADD">
      <w:pPr>
        <w:pStyle w:val="ListParagraph"/>
        <w:numPr>
          <w:ilvl w:val="0"/>
          <w:numId w:val="4"/>
        </w:numPr>
      </w:pPr>
      <w:r>
        <w:t>To obtain details of the adapter in the system</w:t>
      </w:r>
      <w:r w:rsidR="00124F4C">
        <w:t xml:space="preserve"> </w:t>
      </w:r>
      <w:r w:rsidR="000D7957">
        <w:t>–</w:t>
      </w:r>
      <w:r w:rsidR="00124F4C">
        <w:t xml:space="preserve"> </w:t>
      </w:r>
      <w:r w:rsidR="00124F4C">
        <w:rPr>
          <w:b/>
          <w:bCs/>
        </w:rPr>
        <w:t>ipconfig</w:t>
      </w:r>
      <w:r w:rsidR="000D7957">
        <w:rPr>
          <w:b/>
          <w:bCs/>
        </w:rPr>
        <w:t>/all</w:t>
      </w:r>
    </w:p>
    <w:p w14:paraId="5877B422" w14:textId="569EF697" w:rsidR="00445ADD" w:rsidRDefault="00445ADD" w:rsidP="00445ADD">
      <w:pPr>
        <w:pStyle w:val="ListParagraph"/>
        <w:numPr>
          <w:ilvl w:val="0"/>
          <w:numId w:val="4"/>
        </w:numPr>
      </w:pPr>
      <w:r>
        <w:t>To check the connectivity between two interfaces</w:t>
      </w:r>
      <w:r w:rsidR="00124F4C">
        <w:t xml:space="preserve"> – </w:t>
      </w:r>
      <w:r w:rsidR="00124F4C">
        <w:rPr>
          <w:b/>
          <w:bCs/>
        </w:rPr>
        <w:t>ping “</w:t>
      </w:r>
      <w:proofErr w:type="spellStart"/>
      <w:r w:rsidR="00124F4C">
        <w:rPr>
          <w:b/>
          <w:bCs/>
        </w:rPr>
        <w:t>url</w:t>
      </w:r>
      <w:proofErr w:type="spellEnd"/>
      <w:r w:rsidR="00124F4C">
        <w:rPr>
          <w:b/>
          <w:bCs/>
        </w:rPr>
        <w:t>”</w:t>
      </w:r>
    </w:p>
    <w:p w14:paraId="03466F5F" w14:textId="4F4431E9" w:rsidR="00445ADD" w:rsidRDefault="00445ADD" w:rsidP="00445ADD">
      <w:pPr>
        <w:pStyle w:val="ListParagraph"/>
        <w:numPr>
          <w:ilvl w:val="0"/>
          <w:numId w:val="4"/>
        </w:numPr>
      </w:pPr>
      <w:r>
        <w:t>To find route details from your system to another system</w:t>
      </w:r>
      <w:r w:rsidR="00C575C7">
        <w:t xml:space="preserve"> – </w:t>
      </w:r>
      <w:proofErr w:type="spellStart"/>
      <w:r w:rsidR="00C575C7" w:rsidRPr="00C575C7">
        <w:rPr>
          <w:b/>
          <w:bCs/>
        </w:rPr>
        <w:t>tracert</w:t>
      </w:r>
      <w:proofErr w:type="spellEnd"/>
      <w:r w:rsidR="00C575C7">
        <w:rPr>
          <w:b/>
          <w:bCs/>
        </w:rPr>
        <w:t xml:space="preserve"> “</w:t>
      </w:r>
      <w:proofErr w:type="spellStart"/>
      <w:r w:rsidR="00C575C7">
        <w:rPr>
          <w:b/>
          <w:bCs/>
        </w:rPr>
        <w:t>url</w:t>
      </w:r>
      <w:proofErr w:type="spellEnd"/>
      <w:r w:rsidR="00C575C7">
        <w:rPr>
          <w:b/>
          <w:bCs/>
        </w:rPr>
        <w:t>”</w:t>
      </w:r>
    </w:p>
    <w:p w14:paraId="402B3C05" w14:textId="5EC53864" w:rsidR="00445ADD" w:rsidRDefault="00445ADD" w:rsidP="00445ADD">
      <w:pPr>
        <w:pStyle w:val="ListParagraph"/>
        <w:numPr>
          <w:ilvl w:val="0"/>
          <w:numId w:val="4"/>
        </w:numPr>
      </w:pPr>
      <w:r>
        <w:t>To get the statistics on the data delivery along a route</w:t>
      </w:r>
      <w:r w:rsidR="00C575C7">
        <w:t xml:space="preserve"> - </w:t>
      </w:r>
      <w:proofErr w:type="spellStart"/>
      <w:r w:rsidR="00C575C7">
        <w:rPr>
          <w:b/>
          <w:bCs/>
        </w:rPr>
        <w:t>pathping</w:t>
      </w:r>
      <w:proofErr w:type="spellEnd"/>
    </w:p>
    <w:p w14:paraId="55AA619C" w14:textId="21E31703" w:rsidR="00445ADD" w:rsidRDefault="00445ADD" w:rsidP="00445ADD">
      <w:pPr>
        <w:pStyle w:val="ListParagraph"/>
        <w:numPr>
          <w:ilvl w:val="0"/>
          <w:numId w:val="4"/>
        </w:numPr>
      </w:pPr>
      <w:r>
        <w:t>To check ARP cache of the system</w:t>
      </w:r>
      <w:r w:rsidR="00C575C7">
        <w:t xml:space="preserve"> – </w:t>
      </w:r>
      <w:proofErr w:type="spellStart"/>
      <w:r w:rsidR="00C575C7">
        <w:rPr>
          <w:b/>
          <w:bCs/>
        </w:rPr>
        <w:t>arp</w:t>
      </w:r>
      <w:proofErr w:type="spellEnd"/>
      <w:r w:rsidR="00C575C7">
        <w:rPr>
          <w:b/>
          <w:bCs/>
        </w:rPr>
        <w:t xml:space="preserve"> -a</w:t>
      </w:r>
    </w:p>
    <w:p w14:paraId="046F8DB2" w14:textId="7871C9A9" w:rsidR="00853328" w:rsidRDefault="00853328" w:rsidP="00853328">
      <w:pPr>
        <w:pStyle w:val="ListParagraph"/>
        <w:numPr>
          <w:ilvl w:val="0"/>
          <w:numId w:val="4"/>
        </w:numPr>
      </w:pPr>
      <w:r>
        <w:t>To check active connections on your system</w:t>
      </w:r>
      <w:r w:rsidR="00C575C7">
        <w:t xml:space="preserve">  </w:t>
      </w:r>
      <w:r w:rsidR="00C575C7">
        <w:rPr>
          <w:b/>
          <w:bCs/>
        </w:rPr>
        <w:t xml:space="preserve">netstat </w:t>
      </w:r>
    </w:p>
    <w:p w14:paraId="469B87FB" w14:textId="77777777" w:rsidR="00853328" w:rsidRDefault="00853328" w:rsidP="00853328">
      <w:pPr>
        <w:pStyle w:val="ListParagraph"/>
        <w:numPr>
          <w:ilvl w:val="0"/>
          <w:numId w:val="3"/>
        </w:numPr>
      </w:pPr>
      <w:r>
        <w:t xml:space="preserve">Use protocol </w:t>
      </w:r>
      <w:r w:rsidR="002E00FC">
        <w:t>analyzer</w:t>
      </w:r>
      <w:r>
        <w:t xml:space="preserve"> to capture and </w:t>
      </w:r>
      <w:r w:rsidR="002E00FC">
        <w:t>analyze</w:t>
      </w:r>
      <w:r>
        <w:t xml:space="preserve"> ARP packets</w:t>
      </w:r>
    </w:p>
    <w:p w14:paraId="57BC895D" w14:textId="1E2CD6D2" w:rsidR="00853328" w:rsidRDefault="00853328" w:rsidP="00853328">
      <w:pPr>
        <w:pStyle w:val="ListParagraph"/>
        <w:numPr>
          <w:ilvl w:val="0"/>
          <w:numId w:val="5"/>
        </w:numPr>
      </w:pPr>
      <w:r>
        <w:t>Draw ARP packet format &amp; mark the fields on the captured data.</w:t>
      </w:r>
      <w:r w:rsidR="000E5E9F">
        <w:t xml:space="preserve"> </w:t>
      </w:r>
      <w:r w:rsidR="000E5E9F">
        <w:rPr>
          <w:b/>
          <w:bCs/>
        </w:rPr>
        <w:t>(in Notes)</w:t>
      </w:r>
    </w:p>
    <w:p w14:paraId="76EEA52D" w14:textId="5B2A8F29" w:rsidR="00853328" w:rsidRDefault="00853328" w:rsidP="00853328">
      <w:pPr>
        <w:pStyle w:val="ListParagraph"/>
        <w:numPr>
          <w:ilvl w:val="0"/>
          <w:numId w:val="5"/>
        </w:numPr>
      </w:pPr>
      <w:r>
        <w:t>Explain ARP operation with the help of request and reply</w:t>
      </w:r>
    </w:p>
    <w:p w14:paraId="0AC2F8EE" w14:textId="1707DAFD" w:rsidR="000D6CFF" w:rsidRPr="00BB025D" w:rsidRDefault="000D6CFF" w:rsidP="000D6CFF">
      <w:pPr>
        <w:pStyle w:val="ListParagraph"/>
        <w:ind w:left="1440"/>
        <w:rPr>
          <w:b/>
          <w:bCs/>
        </w:rPr>
      </w:pPr>
      <w:r w:rsidRPr="00BB025D">
        <w:rPr>
          <w:b/>
          <w:bCs/>
        </w:rPr>
        <w:t>https://www.geeksforgeeks.org/how-address-resolution-protocol-arp-works/</w:t>
      </w:r>
    </w:p>
    <w:p w14:paraId="3C439ADF" w14:textId="7ED5BDD3" w:rsidR="00853328" w:rsidRDefault="00853328" w:rsidP="00853328">
      <w:pPr>
        <w:pStyle w:val="ListParagraph"/>
        <w:numPr>
          <w:ilvl w:val="0"/>
          <w:numId w:val="5"/>
        </w:numPr>
      </w:pPr>
      <w:r>
        <w:t>Display flow graph of the communication between  two hosts</w:t>
      </w:r>
    </w:p>
    <w:p w14:paraId="68E034D2" w14:textId="34FECD2D" w:rsidR="00BB025D" w:rsidRPr="007867B9" w:rsidRDefault="007867B9" w:rsidP="007867B9">
      <w:pPr>
        <w:pStyle w:val="ListParagraph"/>
        <w:ind w:left="1440"/>
        <w:rPr>
          <w:b/>
          <w:bCs/>
        </w:rPr>
      </w:pPr>
      <w:r w:rsidRPr="007867B9">
        <w:rPr>
          <w:b/>
          <w:bCs/>
        </w:rPr>
        <w:t>https://www.geeksforgeeks.org/packet-flow-in-different-network/</w:t>
      </w:r>
    </w:p>
    <w:p w14:paraId="089929AB" w14:textId="77777777" w:rsidR="00853328" w:rsidRDefault="00853328" w:rsidP="00853328">
      <w:pPr>
        <w:pStyle w:val="ListParagraph"/>
        <w:numPr>
          <w:ilvl w:val="0"/>
          <w:numId w:val="3"/>
        </w:numPr>
      </w:pPr>
      <w:r>
        <w:t xml:space="preserve">Capture &amp; </w:t>
      </w:r>
      <w:r w:rsidR="002E00FC">
        <w:t>analyze</w:t>
      </w:r>
      <w:r>
        <w:t xml:space="preserve"> PING &amp; TRACERT packets using wire shark.</w:t>
      </w:r>
    </w:p>
    <w:p w14:paraId="2DA2E81C" w14:textId="3303D157" w:rsidR="00235493" w:rsidRDefault="00853328" w:rsidP="00235493">
      <w:pPr>
        <w:pStyle w:val="ListParagraph"/>
        <w:numPr>
          <w:ilvl w:val="0"/>
          <w:numId w:val="6"/>
        </w:numPr>
      </w:pPr>
      <w:r>
        <w:t>Explain the use of capture filter.</w:t>
      </w:r>
    </w:p>
    <w:p w14:paraId="14E7865A" w14:textId="3482BC4A" w:rsidR="00235493" w:rsidRPr="00235493" w:rsidRDefault="00235493" w:rsidP="00235493">
      <w:pPr>
        <w:pStyle w:val="ListParagraph"/>
        <w:ind w:left="1440"/>
        <w:rPr>
          <w:rFonts w:ascii="Georgia" w:hAnsi="Georgia"/>
          <w:b/>
          <w:bCs/>
          <w:spacing w:val="-3"/>
          <w:shd w:val="clear" w:color="auto" w:fill="FFFFFF"/>
        </w:rPr>
      </w:pPr>
      <w:r w:rsidRPr="00235493">
        <w:rPr>
          <w:rFonts w:ascii="Georgia" w:hAnsi="Georgia"/>
          <w:b/>
          <w:bCs/>
          <w:spacing w:val="-3"/>
          <w:shd w:val="clear" w:color="auto" w:fill="FFFFFF"/>
        </w:rPr>
        <w:t>Wireshark supports limiting the packet capture to packets that match a </w:t>
      </w:r>
      <w:r w:rsidRPr="00235493">
        <w:rPr>
          <w:rStyle w:val="Emphasis"/>
          <w:rFonts w:ascii="Georgia" w:hAnsi="Georgia"/>
          <w:b/>
          <w:bCs/>
          <w:spacing w:val="-3"/>
          <w:shd w:val="clear" w:color="auto" w:fill="FFFFFF"/>
        </w:rPr>
        <w:t>capture filter</w:t>
      </w:r>
      <w:r w:rsidRPr="00235493">
        <w:rPr>
          <w:rFonts w:ascii="Georgia" w:hAnsi="Georgia"/>
          <w:b/>
          <w:bCs/>
          <w:spacing w:val="-3"/>
          <w:shd w:val="clear" w:color="auto" w:fill="FFFFFF"/>
        </w:rPr>
        <w:t xml:space="preserve">. Wireshark capture filters are written in </w:t>
      </w:r>
      <w:proofErr w:type="spellStart"/>
      <w:r w:rsidRPr="00235493">
        <w:rPr>
          <w:rFonts w:ascii="Georgia" w:hAnsi="Georgia"/>
          <w:b/>
          <w:bCs/>
          <w:spacing w:val="-3"/>
          <w:shd w:val="clear" w:color="auto" w:fill="FFFFFF"/>
        </w:rPr>
        <w:t>libpcap</w:t>
      </w:r>
      <w:proofErr w:type="spellEnd"/>
      <w:r w:rsidRPr="00235493">
        <w:rPr>
          <w:rFonts w:ascii="Georgia" w:hAnsi="Georgia"/>
          <w:b/>
          <w:bCs/>
          <w:spacing w:val="-3"/>
          <w:shd w:val="clear" w:color="auto" w:fill="FFFFFF"/>
        </w:rPr>
        <w:t xml:space="preserve"> filter language. </w:t>
      </w:r>
    </w:p>
    <w:p w14:paraId="11DCC349" w14:textId="167E39E1" w:rsidR="00853328" w:rsidRDefault="00853328" w:rsidP="00853328">
      <w:pPr>
        <w:pStyle w:val="ListParagraph"/>
        <w:numPr>
          <w:ilvl w:val="0"/>
          <w:numId w:val="6"/>
        </w:numPr>
      </w:pPr>
      <w:r>
        <w:t>Explain the use of display filter.</w:t>
      </w:r>
    </w:p>
    <w:p w14:paraId="037F1BCC" w14:textId="37962D37" w:rsidR="00235493" w:rsidRPr="00B75B6D" w:rsidRDefault="00235493" w:rsidP="00235493">
      <w:pPr>
        <w:pStyle w:val="ListParagraph"/>
        <w:ind w:left="1440"/>
        <w:rPr>
          <w:b/>
          <w:bCs/>
          <w:sz w:val="18"/>
          <w:szCs w:val="18"/>
        </w:rPr>
      </w:pPr>
      <w:r w:rsidRPr="00B75B6D">
        <w:rPr>
          <w:rStyle w:val="Emphasis"/>
          <w:rFonts w:ascii="Georgia" w:hAnsi="Georgia"/>
          <w:b/>
          <w:bCs/>
          <w:spacing w:val="-3"/>
          <w:shd w:val="clear" w:color="auto" w:fill="FFFFFF"/>
        </w:rPr>
        <w:t>Display filters</w:t>
      </w:r>
      <w:r w:rsidRPr="00B75B6D">
        <w:rPr>
          <w:rFonts w:ascii="Georgia" w:hAnsi="Georgia"/>
          <w:b/>
          <w:bCs/>
          <w:spacing w:val="-3"/>
          <w:shd w:val="clear" w:color="auto" w:fill="FFFFFF"/>
        </w:rPr>
        <w:t> are used for filtering which packets are displayed </w:t>
      </w:r>
      <w:r w:rsidRPr="00B75B6D">
        <w:rPr>
          <w:rFonts w:ascii="Georgia" w:hAnsi="Georgia"/>
          <w:b/>
          <w:bCs/>
          <w:spacing w:val="-3"/>
          <w:shd w:val="clear" w:color="auto" w:fill="FFFFFF"/>
        </w:rPr>
        <w:t xml:space="preserve">. </w:t>
      </w:r>
      <w:r w:rsidRPr="00B75B6D">
        <w:rPr>
          <w:rFonts w:ascii="Georgia" w:hAnsi="Georgia"/>
          <w:b/>
          <w:bCs/>
          <w:spacing w:val="-3"/>
          <w:shd w:val="clear" w:color="auto" w:fill="FFFFFF"/>
        </w:rPr>
        <w:t>Display filters allow you to concentrate on the packets you are interested in while hiding the currently uninteresting ones. </w:t>
      </w:r>
    </w:p>
    <w:p w14:paraId="5D3C7A3F" w14:textId="341DAAAD" w:rsidR="00853328" w:rsidRDefault="00853328" w:rsidP="00853328">
      <w:pPr>
        <w:pStyle w:val="ListParagraph"/>
        <w:numPr>
          <w:ilvl w:val="0"/>
          <w:numId w:val="6"/>
        </w:numPr>
      </w:pPr>
      <w:r>
        <w:t>Explain ICMP Operation</w:t>
      </w:r>
    </w:p>
    <w:p w14:paraId="7129913A" w14:textId="5FD21E27" w:rsidR="00B75B6D" w:rsidRPr="00B75B6D" w:rsidRDefault="00B75B6D" w:rsidP="00B75B6D">
      <w:pPr>
        <w:pStyle w:val="ListParagraph"/>
        <w:ind w:left="1440"/>
        <w:rPr>
          <w:b/>
          <w:bCs/>
        </w:rPr>
      </w:pPr>
      <w:r w:rsidRPr="00B75B6D">
        <w:rPr>
          <w:b/>
          <w:bCs/>
        </w:rPr>
        <w:t>https://www.geeksforgeeks.org/internet-control-message-protocol-icmp/</w:t>
      </w:r>
    </w:p>
    <w:p w14:paraId="742A9B99" w14:textId="5605FECF" w:rsidR="0033269A" w:rsidRDefault="0033269A" w:rsidP="00853328">
      <w:pPr>
        <w:pStyle w:val="ListParagraph"/>
        <w:numPr>
          <w:ilvl w:val="0"/>
          <w:numId w:val="6"/>
        </w:numPr>
      </w:pPr>
      <w:r>
        <w:t>What are the types of ICMP error reporting messages?</w:t>
      </w:r>
    </w:p>
    <w:p w14:paraId="3F0D208B" w14:textId="18291F9D" w:rsidR="00522038" w:rsidRPr="00D1716D" w:rsidRDefault="00522038" w:rsidP="00522038">
      <w:pPr>
        <w:pStyle w:val="ListParagraph"/>
        <w:ind w:left="1440"/>
        <w:rPr>
          <w:b/>
          <w:bCs/>
        </w:rPr>
      </w:pPr>
      <w:r w:rsidRPr="00D1716D">
        <w:rPr>
          <w:b/>
          <w:bCs/>
        </w:rPr>
        <w:t>https://www.geeksforgeeks.org/types-of-icmp-internet-control-message-protocol-messages/</w:t>
      </w:r>
      <w:r w:rsidR="00EC79D2">
        <w:rPr>
          <w:b/>
          <w:bCs/>
        </w:rPr>
        <w:t>p</w:t>
      </w:r>
    </w:p>
    <w:p w14:paraId="21A03F2F" w14:textId="77777777" w:rsidR="0033269A" w:rsidRDefault="0033269A" w:rsidP="0033269A">
      <w:pPr>
        <w:pStyle w:val="ListParagraph"/>
        <w:numPr>
          <w:ilvl w:val="0"/>
          <w:numId w:val="3"/>
        </w:numPr>
      </w:pPr>
      <w:r>
        <w:t xml:space="preserve">Capture TCP stream using </w:t>
      </w:r>
      <w:r w:rsidR="002E00FC">
        <w:t>wire shark</w:t>
      </w:r>
      <w:r>
        <w:t xml:space="preserve"> after executing FTP/HTTP/Telnet.</w:t>
      </w:r>
    </w:p>
    <w:p w14:paraId="1BA4B8A1" w14:textId="16D610D7" w:rsidR="0033269A" w:rsidRDefault="0033269A" w:rsidP="0033269A">
      <w:pPr>
        <w:pStyle w:val="ListParagraph"/>
        <w:numPr>
          <w:ilvl w:val="0"/>
          <w:numId w:val="7"/>
        </w:numPr>
      </w:pPr>
      <w:r>
        <w:t>Explain the concept of TCP stream</w:t>
      </w:r>
    </w:p>
    <w:p w14:paraId="2D50D270" w14:textId="43C3FE84" w:rsidR="001202E3" w:rsidRPr="001202E3" w:rsidRDefault="001202E3" w:rsidP="001202E3">
      <w:pPr>
        <w:pStyle w:val="ListParagraph"/>
        <w:ind w:left="1440"/>
        <w:rPr>
          <w:b/>
          <w:bCs/>
        </w:rPr>
      </w:pPr>
      <w:r w:rsidRPr="001202E3">
        <w:rPr>
          <w:b/>
          <w:bCs/>
        </w:rPr>
        <w:t>https://www.geeksforgeeks.org/what-is-transmission-control-protocol-tcp/</w:t>
      </w:r>
    </w:p>
    <w:p w14:paraId="194BC811" w14:textId="6499E821" w:rsidR="0033269A" w:rsidRDefault="0033269A" w:rsidP="0033269A">
      <w:pPr>
        <w:pStyle w:val="ListParagraph"/>
        <w:numPr>
          <w:ilvl w:val="0"/>
          <w:numId w:val="7"/>
        </w:numPr>
      </w:pPr>
      <w:r>
        <w:t>Draw TCP header &amp; explain the field</w:t>
      </w:r>
    </w:p>
    <w:p w14:paraId="7F6B1912" w14:textId="746DBEAC" w:rsidR="00814CB1" w:rsidRDefault="00CA78DF" w:rsidP="00814CB1">
      <w:pPr>
        <w:pStyle w:val="ListParagraph"/>
        <w:ind w:left="1440"/>
        <w:rPr>
          <w:b/>
          <w:bCs/>
        </w:rPr>
      </w:pPr>
      <w:hyperlink r:id="rId7" w:history="1">
        <w:r w:rsidRPr="00036B7E">
          <w:rPr>
            <w:rStyle w:val="Hyperlink"/>
            <w:b/>
            <w:bCs/>
          </w:rPr>
          <w:t>https://www.geeksforgeeks.org/services-and-segment-structure-in-tcp/</w:t>
        </w:r>
      </w:hyperlink>
    </w:p>
    <w:p w14:paraId="38FA4BA5" w14:textId="77777777" w:rsidR="00CA78DF" w:rsidRPr="00814CB1" w:rsidRDefault="00CA78DF" w:rsidP="00814CB1">
      <w:pPr>
        <w:pStyle w:val="ListParagraph"/>
        <w:ind w:left="1440"/>
        <w:rPr>
          <w:b/>
          <w:bCs/>
        </w:rPr>
      </w:pPr>
    </w:p>
    <w:p w14:paraId="446F89F9" w14:textId="77777777" w:rsidR="00CA78DF" w:rsidRDefault="00CA78DF" w:rsidP="00CA78DF">
      <w:pPr>
        <w:pStyle w:val="ListParagraph"/>
        <w:ind w:left="1440"/>
      </w:pPr>
    </w:p>
    <w:p w14:paraId="10486ACD" w14:textId="78099844" w:rsidR="00CA78DF" w:rsidRDefault="0033269A" w:rsidP="00CA78DF">
      <w:pPr>
        <w:pStyle w:val="ListParagraph"/>
        <w:numPr>
          <w:ilvl w:val="0"/>
          <w:numId w:val="7"/>
        </w:numPr>
      </w:pPr>
      <w:r>
        <w:t>Explain TCP handshaking with help of diagram.</w:t>
      </w:r>
    </w:p>
    <w:p w14:paraId="232362EA" w14:textId="682EFBA5" w:rsidR="00CA78DF" w:rsidRPr="00CA78DF" w:rsidRDefault="00CA78DF" w:rsidP="00CA78DF">
      <w:pPr>
        <w:pStyle w:val="ListParagraph"/>
        <w:ind w:left="1440"/>
        <w:rPr>
          <w:b/>
          <w:bCs/>
        </w:rPr>
      </w:pPr>
      <w:r w:rsidRPr="00CA78DF">
        <w:rPr>
          <w:b/>
          <w:bCs/>
        </w:rPr>
        <w:t>https://www.geeksforgeeks.org/tcp-3-way-handshake-process/</w:t>
      </w:r>
    </w:p>
    <w:p w14:paraId="4542AA18" w14:textId="77777777" w:rsidR="00CA78DF" w:rsidRDefault="00CA78DF" w:rsidP="00CA78DF">
      <w:pPr>
        <w:pStyle w:val="ListParagraph"/>
        <w:ind w:left="1440"/>
      </w:pPr>
    </w:p>
    <w:p w14:paraId="39A209CF" w14:textId="77777777" w:rsidR="0033269A" w:rsidRDefault="0033269A" w:rsidP="0033269A">
      <w:pPr>
        <w:pStyle w:val="ListParagraph"/>
        <w:numPr>
          <w:ilvl w:val="0"/>
          <w:numId w:val="3"/>
        </w:numPr>
      </w:pPr>
      <w:r>
        <w:t>Configure FTP server &amp; show communication between client &amp; server</w:t>
      </w:r>
    </w:p>
    <w:p w14:paraId="185F0B77" w14:textId="49D656C3" w:rsidR="0033269A" w:rsidRDefault="0033269A" w:rsidP="0033269A">
      <w:pPr>
        <w:pStyle w:val="ListParagraph"/>
        <w:numPr>
          <w:ilvl w:val="0"/>
          <w:numId w:val="8"/>
        </w:numPr>
      </w:pPr>
      <w:r>
        <w:t>What are the active &amp; passive FTP Sessions?</w:t>
      </w:r>
    </w:p>
    <w:p w14:paraId="3ECB539A" w14:textId="0F37F6E9" w:rsidR="00745B56" w:rsidRPr="00745B56" w:rsidRDefault="00745B56" w:rsidP="00745B56">
      <w:pPr>
        <w:pStyle w:val="ListParagraph"/>
        <w:ind w:left="1440"/>
        <w:rPr>
          <w:b/>
          <w:bCs/>
        </w:rPr>
      </w:pPr>
      <w:r w:rsidRPr="00745B56">
        <w:rPr>
          <w:b/>
          <w:bCs/>
        </w:rPr>
        <w:t>https://www.geeksforgeeks.org/difference-between-active-and-passive-ftp/</w:t>
      </w:r>
    </w:p>
    <w:p w14:paraId="11478FBA" w14:textId="7107FE24" w:rsidR="0033269A" w:rsidRDefault="0033269A" w:rsidP="0033269A">
      <w:pPr>
        <w:pStyle w:val="ListParagraph"/>
        <w:numPr>
          <w:ilvl w:val="0"/>
          <w:numId w:val="8"/>
        </w:numPr>
      </w:pPr>
      <w:r>
        <w:t>Give classification of logical ports.</w:t>
      </w:r>
    </w:p>
    <w:p w14:paraId="5AAD9F71" w14:textId="3AE6BDDC" w:rsidR="00745B56" w:rsidRPr="00745B56" w:rsidRDefault="00745B56" w:rsidP="00745B56">
      <w:pPr>
        <w:pStyle w:val="ListParagraph"/>
        <w:ind w:left="1440"/>
        <w:rPr>
          <w:b/>
          <w:bCs/>
        </w:rPr>
      </w:pPr>
      <w:r w:rsidRPr="00745B56">
        <w:rPr>
          <w:b/>
          <w:bCs/>
        </w:rPr>
        <w:t>https://community.fs.com/blog/server-ports-basics-you-must-know.html</w:t>
      </w:r>
    </w:p>
    <w:p w14:paraId="01618E98" w14:textId="47C9EDAF" w:rsidR="0033269A" w:rsidRDefault="0033269A" w:rsidP="0033269A">
      <w:pPr>
        <w:pStyle w:val="ListParagraph"/>
        <w:numPr>
          <w:ilvl w:val="0"/>
          <w:numId w:val="8"/>
        </w:numPr>
      </w:pPr>
      <w:r>
        <w:t>What are the applications of FTP</w:t>
      </w:r>
    </w:p>
    <w:p w14:paraId="28B039D4" w14:textId="260AFDF8" w:rsidR="0021131C" w:rsidRPr="0021131C" w:rsidRDefault="0021131C" w:rsidP="0021131C">
      <w:pPr>
        <w:pStyle w:val="ListParagraph"/>
        <w:ind w:left="1440"/>
        <w:rPr>
          <w:b/>
          <w:bCs/>
        </w:rPr>
      </w:pPr>
      <w:r w:rsidRPr="0021131C">
        <w:rPr>
          <w:b/>
          <w:bCs/>
        </w:rPr>
        <w:t>https://www.elprocus.com/file-transfer-protocol/</w:t>
      </w:r>
    </w:p>
    <w:p w14:paraId="16A7FD4A" w14:textId="77777777" w:rsidR="00D13D90" w:rsidRDefault="00D13D90" w:rsidP="00D13D90">
      <w:pPr>
        <w:pStyle w:val="ListParagraph"/>
        <w:numPr>
          <w:ilvl w:val="0"/>
          <w:numId w:val="3"/>
        </w:numPr>
      </w:pPr>
      <w:r>
        <w:t>Install &amp; configure a Web server. Demonstrate communication between web client &amp; server.</w:t>
      </w:r>
    </w:p>
    <w:p w14:paraId="45ACCFD5" w14:textId="7FD95CFA" w:rsidR="00D13D90" w:rsidRDefault="00D13D90" w:rsidP="00D13D90">
      <w:pPr>
        <w:pStyle w:val="ListParagraph"/>
        <w:numPr>
          <w:ilvl w:val="0"/>
          <w:numId w:val="9"/>
        </w:numPr>
      </w:pPr>
      <w:r>
        <w:t>What is HTTP &amp; WWW.</w:t>
      </w:r>
    </w:p>
    <w:p w14:paraId="50D0CF04" w14:textId="7D7BC9C6" w:rsidR="00802189" w:rsidRPr="00802189" w:rsidRDefault="00802189" w:rsidP="00802189">
      <w:pPr>
        <w:pStyle w:val="ListParagraph"/>
        <w:ind w:left="1440"/>
        <w:rPr>
          <w:b/>
          <w:bCs/>
        </w:rPr>
      </w:pPr>
      <w:r w:rsidRPr="00802189">
        <w:rPr>
          <w:b/>
          <w:bCs/>
        </w:rPr>
        <w:t>https://www.geeksforgeeks.org/http-full-form/</w:t>
      </w:r>
    </w:p>
    <w:p w14:paraId="303A30E4" w14:textId="5EFC3EE2" w:rsidR="00802189" w:rsidRPr="00802189" w:rsidRDefault="00802189" w:rsidP="00802189">
      <w:pPr>
        <w:pStyle w:val="ListParagraph"/>
        <w:ind w:left="1440"/>
        <w:rPr>
          <w:b/>
          <w:bCs/>
        </w:rPr>
      </w:pPr>
      <w:r w:rsidRPr="00802189">
        <w:rPr>
          <w:b/>
          <w:bCs/>
        </w:rPr>
        <w:t>https://www.geeksforgeeks.org/world-wide-web-www/</w:t>
      </w:r>
    </w:p>
    <w:p w14:paraId="11ADFC74" w14:textId="7A423EE4" w:rsidR="00D13D90" w:rsidRDefault="00D13D90" w:rsidP="005720A5">
      <w:pPr>
        <w:pStyle w:val="ListParagraph"/>
        <w:numPr>
          <w:ilvl w:val="0"/>
          <w:numId w:val="9"/>
        </w:numPr>
      </w:pPr>
      <w:r>
        <w:t>What is the significance of index.htm</w:t>
      </w:r>
      <w:r w:rsidR="005720A5">
        <w:t>l</w:t>
      </w:r>
    </w:p>
    <w:p w14:paraId="5A73B4A0" w14:textId="2E8C2EC7" w:rsidR="00802189" w:rsidRPr="00A330F0" w:rsidRDefault="00802189" w:rsidP="00802189">
      <w:pPr>
        <w:pStyle w:val="ListParagraph"/>
        <w:ind w:left="1440"/>
        <w:rPr>
          <w:b/>
          <w:bCs/>
        </w:rPr>
      </w:pPr>
      <w:r w:rsidRPr="00A330F0">
        <w:rPr>
          <w:b/>
          <w:bCs/>
        </w:rPr>
        <w:t>https://careerkarma.com/blog/how-to-use-index-dot-html/</w:t>
      </w:r>
    </w:p>
    <w:p w14:paraId="5ABAB6AB" w14:textId="1BAF82B5" w:rsidR="005720A5" w:rsidRDefault="005720A5" w:rsidP="005720A5">
      <w:pPr>
        <w:pStyle w:val="ListParagraph"/>
        <w:numPr>
          <w:ilvl w:val="0"/>
          <w:numId w:val="9"/>
        </w:numPr>
      </w:pPr>
      <w:r>
        <w:t>State port numbers for HTTP &amp; HTTPS</w:t>
      </w:r>
      <w:r w:rsidR="008B002E">
        <w:t xml:space="preserve"> -</w:t>
      </w:r>
      <w:r w:rsidR="008B002E" w:rsidRPr="008B002E"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r w:rsidR="008B002E">
        <w:rPr>
          <w:rFonts w:ascii="Arial" w:hAnsi="Arial" w:cs="Arial"/>
          <w:b/>
          <w:bCs/>
          <w:color w:val="202124"/>
          <w:shd w:val="clear" w:color="auto" w:fill="FFFFFF"/>
        </w:rPr>
        <w:t>80 for HTTP and 443 for HTTPS</w:t>
      </w:r>
      <w:r w:rsidR="008B002E">
        <w:rPr>
          <w:rFonts w:ascii="Arial" w:hAnsi="Arial" w:cs="Arial"/>
          <w:color w:val="202124"/>
          <w:shd w:val="clear" w:color="auto" w:fill="FFFFFF"/>
        </w:rPr>
        <w:t>.</w:t>
      </w:r>
    </w:p>
    <w:p w14:paraId="47FEB7BB" w14:textId="77777777" w:rsidR="005720A5" w:rsidRDefault="005720A5" w:rsidP="005720A5">
      <w:pPr>
        <w:pStyle w:val="ListParagraph"/>
        <w:numPr>
          <w:ilvl w:val="0"/>
          <w:numId w:val="3"/>
        </w:numPr>
      </w:pPr>
      <w:r>
        <w:t xml:space="preserve">Install &amp; configure Telnet </w:t>
      </w:r>
      <w:proofErr w:type="spellStart"/>
      <w:r>
        <w:t>server.Excecute</w:t>
      </w:r>
      <w:proofErr w:type="spellEnd"/>
      <w:r>
        <w:t xml:space="preserve"> commands to show remote logging</w:t>
      </w:r>
    </w:p>
    <w:p w14:paraId="11DB5335" w14:textId="77777777" w:rsidR="005720A5" w:rsidRDefault="005720A5" w:rsidP="005720A5">
      <w:pPr>
        <w:pStyle w:val="ListParagraph"/>
        <w:numPr>
          <w:ilvl w:val="0"/>
          <w:numId w:val="10"/>
        </w:numPr>
      </w:pPr>
      <w:r>
        <w:t xml:space="preserve">Capture Telnet traffic in </w:t>
      </w:r>
      <w:proofErr w:type="spellStart"/>
      <w:r>
        <w:t>wireshark</w:t>
      </w:r>
      <w:proofErr w:type="spellEnd"/>
      <w:r>
        <w:t xml:space="preserve"> &amp; show the captured login details. Comment on security of the Telnet protocol.</w:t>
      </w:r>
    </w:p>
    <w:p w14:paraId="2613DCAA" w14:textId="77777777" w:rsidR="005720A5" w:rsidRDefault="005720A5" w:rsidP="005720A5">
      <w:pPr>
        <w:pStyle w:val="ListParagraph"/>
        <w:numPr>
          <w:ilvl w:val="0"/>
          <w:numId w:val="3"/>
        </w:numPr>
      </w:pPr>
      <w:r>
        <w:t>Install &amp; Configure DHCP Server</w:t>
      </w:r>
    </w:p>
    <w:p w14:paraId="63053960" w14:textId="0281E5A2" w:rsidR="005720A5" w:rsidRDefault="005720A5" w:rsidP="005720A5">
      <w:pPr>
        <w:pStyle w:val="ListParagraph"/>
        <w:numPr>
          <w:ilvl w:val="0"/>
          <w:numId w:val="10"/>
        </w:numPr>
      </w:pPr>
      <w:r>
        <w:t>Explain four steps DHCP operation</w:t>
      </w:r>
    </w:p>
    <w:p w14:paraId="4C532CD3" w14:textId="394B7098" w:rsidR="006820DD" w:rsidRPr="006820DD" w:rsidRDefault="006820DD" w:rsidP="006820DD">
      <w:pPr>
        <w:pStyle w:val="ListParagraph"/>
        <w:ind w:left="1440"/>
        <w:rPr>
          <w:b/>
          <w:bCs/>
        </w:rPr>
      </w:pPr>
      <w:r w:rsidRPr="006820DD">
        <w:rPr>
          <w:b/>
          <w:bCs/>
        </w:rPr>
        <w:t>https://www.geeksforgeeks.org/how-dora-works/</w:t>
      </w:r>
    </w:p>
    <w:p w14:paraId="5A770CFD" w14:textId="321C81E2" w:rsidR="005720A5" w:rsidRDefault="005720A5" w:rsidP="005720A5">
      <w:pPr>
        <w:pStyle w:val="ListParagraph"/>
        <w:numPr>
          <w:ilvl w:val="0"/>
          <w:numId w:val="10"/>
        </w:numPr>
      </w:pPr>
      <w:r>
        <w:t>Explain why clients/server use broadcast packets for the communication</w:t>
      </w:r>
    </w:p>
    <w:p w14:paraId="0AAF8955" w14:textId="6AD34E0B" w:rsidR="008F3F1F" w:rsidRPr="008F3F1F" w:rsidRDefault="008F3F1F" w:rsidP="008F3F1F">
      <w:pPr>
        <w:pStyle w:val="ListParagraph"/>
        <w:ind w:left="1440"/>
        <w:rPr>
          <w:b/>
          <w:bCs/>
        </w:rPr>
      </w:pPr>
      <w:r w:rsidRPr="008F3F1F">
        <w:rPr>
          <w:b/>
          <w:bCs/>
        </w:rPr>
        <w:t>https://www.geeksforgeeks.org/client-server-model/</w:t>
      </w:r>
    </w:p>
    <w:p w14:paraId="243A1C14" w14:textId="255EAC69" w:rsidR="005720A5" w:rsidRDefault="00263E01" w:rsidP="005720A5">
      <w:pPr>
        <w:pStyle w:val="ListParagraph"/>
        <w:numPr>
          <w:ilvl w:val="0"/>
          <w:numId w:val="10"/>
        </w:numPr>
      </w:pPr>
      <w:r>
        <w:t>Discuss about DHCP relay agent</w:t>
      </w:r>
    </w:p>
    <w:p w14:paraId="3C090685" w14:textId="1A296E77" w:rsidR="00A90513" w:rsidRPr="00A90513" w:rsidRDefault="00A90513" w:rsidP="00A90513">
      <w:pPr>
        <w:pStyle w:val="ListParagraph"/>
        <w:ind w:left="1440"/>
        <w:rPr>
          <w:b/>
          <w:bCs/>
        </w:rPr>
      </w:pPr>
      <w:r w:rsidRPr="00A90513">
        <w:rPr>
          <w:b/>
          <w:bCs/>
        </w:rPr>
        <w:t>https://www.geeksforgeeks.org/dhcp-relay-agent-in-computer-network/</w:t>
      </w:r>
    </w:p>
    <w:p w14:paraId="645400C2" w14:textId="440638C5" w:rsidR="00263E01" w:rsidRDefault="00263E01" w:rsidP="005720A5">
      <w:pPr>
        <w:pStyle w:val="ListParagraph"/>
        <w:numPr>
          <w:ilvl w:val="0"/>
          <w:numId w:val="10"/>
        </w:numPr>
      </w:pPr>
      <w:r>
        <w:t>Discuss DHCP lease process. show current status of DHCP lease on your system</w:t>
      </w:r>
    </w:p>
    <w:p w14:paraId="3DBCC604" w14:textId="41E25BBE" w:rsidR="008608B3" w:rsidRDefault="00BC4E6B" w:rsidP="008608B3">
      <w:pPr>
        <w:pStyle w:val="ListParagraph"/>
        <w:ind w:left="1440"/>
        <w:rPr>
          <w:b/>
          <w:bCs/>
        </w:rPr>
      </w:pPr>
      <w:hyperlink r:id="rId8" w:history="1">
        <w:r w:rsidRPr="00036B7E">
          <w:rPr>
            <w:rStyle w:val="Hyperlink"/>
            <w:b/>
            <w:bCs/>
          </w:rPr>
          <w:t>https://www.geeksforgeeks.org/dynamic-host-configuration-protocol-dhcp/</w:t>
        </w:r>
      </w:hyperlink>
    </w:p>
    <w:p w14:paraId="540812AF" w14:textId="23E66ED4" w:rsidR="00BC4E6B" w:rsidRDefault="00BC4E6B" w:rsidP="008608B3">
      <w:pPr>
        <w:pStyle w:val="ListParagraph"/>
        <w:ind w:left="1440"/>
        <w:rPr>
          <w:b/>
          <w:bCs/>
        </w:rPr>
      </w:pPr>
    </w:p>
    <w:p w14:paraId="5A367695" w14:textId="00651611" w:rsidR="00BC4E6B" w:rsidRDefault="00BC4E6B" w:rsidP="008608B3">
      <w:pPr>
        <w:pStyle w:val="ListParagraph"/>
        <w:ind w:left="1440"/>
      </w:pPr>
      <w:r>
        <w:t>ipconfig/all --</w:t>
      </w:r>
      <w:r>
        <w:sym w:font="Wingdings" w:char="F0E0"/>
      </w:r>
      <w:r>
        <w:t xml:space="preserve"> Lease obtained and Lease left….</w:t>
      </w:r>
    </w:p>
    <w:p w14:paraId="410C4BAA" w14:textId="77777777" w:rsidR="00BC4E6B" w:rsidRPr="00BC4E6B" w:rsidRDefault="00BC4E6B" w:rsidP="008608B3">
      <w:pPr>
        <w:pStyle w:val="ListParagraph"/>
        <w:ind w:left="1440"/>
      </w:pPr>
    </w:p>
    <w:p w14:paraId="3BC5DA26" w14:textId="77777777" w:rsidR="008608B3" w:rsidRDefault="008608B3" w:rsidP="008608B3">
      <w:pPr>
        <w:pStyle w:val="ListParagraph"/>
        <w:ind w:left="1440"/>
      </w:pPr>
    </w:p>
    <w:p w14:paraId="05ADF5FC" w14:textId="77777777" w:rsidR="00263E01" w:rsidRDefault="00263E01" w:rsidP="00263E01">
      <w:pPr>
        <w:pStyle w:val="ListParagraph"/>
        <w:numPr>
          <w:ilvl w:val="0"/>
          <w:numId w:val="3"/>
        </w:numPr>
      </w:pPr>
      <w:r>
        <w:t xml:space="preserve">Create a network topology using packet </w:t>
      </w:r>
      <w:r w:rsidR="002E00FC">
        <w:t>tracer (</w:t>
      </w:r>
      <w:r>
        <w:t>with 2 PCS, 2 Switch,3 Routers) configure  devices routes &amp; explain</w:t>
      </w:r>
      <w:r w:rsidR="003F39F5">
        <w:t xml:space="preserve"> PING from 1 PC</w:t>
      </w:r>
      <w:r w:rsidR="00A9184C">
        <w:t xml:space="preserve"> to other PC through routers.</w:t>
      </w:r>
    </w:p>
    <w:p w14:paraId="7DC28069" w14:textId="77777777" w:rsidR="005720A5" w:rsidRDefault="005720A5" w:rsidP="005720A5">
      <w:pPr>
        <w:pStyle w:val="ListParagraph"/>
        <w:ind w:left="1440"/>
      </w:pPr>
    </w:p>
    <w:p w14:paraId="29C5415E" w14:textId="77777777" w:rsidR="005720A5" w:rsidRDefault="005720A5" w:rsidP="005720A5">
      <w:pPr>
        <w:ind w:left="1080"/>
      </w:pPr>
    </w:p>
    <w:p w14:paraId="0F698B7E" w14:textId="77777777" w:rsidR="005720A5" w:rsidRDefault="005720A5" w:rsidP="005720A5">
      <w:pPr>
        <w:pStyle w:val="ListParagraph"/>
        <w:ind w:left="1440"/>
      </w:pPr>
    </w:p>
    <w:p w14:paraId="5F191A2B" w14:textId="77777777" w:rsidR="005720A5" w:rsidRDefault="005720A5" w:rsidP="005720A5"/>
    <w:p w14:paraId="610DC2B4" w14:textId="77777777" w:rsidR="005720A5" w:rsidRDefault="005720A5" w:rsidP="005720A5"/>
    <w:p w14:paraId="67F3607C" w14:textId="77777777" w:rsidR="0033269A" w:rsidRDefault="0033269A" w:rsidP="0033269A">
      <w:r>
        <w:tab/>
        <w:t xml:space="preserve"> </w:t>
      </w:r>
    </w:p>
    <w:sectPr w:rsidR="0033269A" w:rsidSect="00C7400A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095F7" w14:textId="77777777" w:rsidR="00D61C9C" w:rsidRDefault="00D61C9C" w:rsidP="00445ADD">
      <w:pPr>
        <w:spacing w:after="0" w:line="240" w:lineRule="auto"/>
      </w:pPr>
      <w:r>
        <w:separator/>
      </w:r>
    </w:p>
  </w:endnote>
  <w:endnote w:type="continuationSeparator" w:id="0">
    <w:p w14:paraId="341B488C" w14:textId="77777777" w:rsidR="00D61C9C" w:rsidRDefault="00D61C9C" w:rsidP="00445A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1094A" w14:textId="77777777" w:rsidR="00D61C9C" w:rsidRDefault="00D61C9C" w:rsidP="00445ADD">
      <w:pPr>
        <w:spacing w:after="0" w:line="240" w:lineRule="auto"/>
      </w:pPr>
      <w:r>
        <w:separator/>
      </w:r>
    </w:p>
  </w:footnote>
  <w:footnote w:type="continuationSeparator" w:id="0">
    <w:p w14:paraId="6D704841" w14:textId="77777777" w:rsidR="00D61C9C" w:rsidRDefault="00D61C9C" w:rsidP="00445A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7C2409" w14:textId="790FA503" w:rsidR="00445ADD" w:rsidRPr="00401580" w:rsidRDefault="00401580" w:rsidP="00401580">
    <w:pPr>
      <w:pStyle w:val="Header"/>
    </w:pPr>
    <w:r w:rsidRPr="00401580">
      <w:rPr>
        <w:rFonts w:ascii="Times New Roman" w:hAnsi="Times New Roman" w:cs="Times New Roman"/>
        <w:sz w:val="32"/>
        <w:szCs w:val="32"/>
      </w:rPr>
      <w:t>CN Exam statements Questionary</w:t>
    </w:r>
    <w:r>
      <w:rPr>
        <w:rFonts w:ascii="Times New Roman" w:hAnsi="Times New Roman" w:cs="Times New Roman"/>
        <w:sz w:val="32"/>
        <w:szCs w:val="32"/>
      </w:rPr>
      <w:t xml:space="preserve"> Bank</w:t>
    </w:r>
    <w:r w:rsidR="006D4F3A">
      <w:rPr>
        <w:rFonts w:ascii="Times New Roman" w:hAnsi="Times New Roman" w:cs="Times New Roman"/>
        <w:sz w:val="32"/>
        <w:szCs w:val="32"/>
      </w:rPr>
      <w:t>(ALL ARE COMPULSARY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E045E"/>
    <w:multiLevelType w:val="hybridMultilevel"/>
    <w:tmpl w:val="797623F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5E3B4A"/>
    <w:multiLevelType w:val="hybridMultilevel"/>
    <w:tmpl w:val="72A218D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A43319F"/>
    <w:multiLevelType w:val="hybridMultilevel"/>
    <w:tmpl w:val="B6FA0E5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29B7D4A"/>
    <w:multiLevelType w:val="hybridMultilevel"/>
    <w:tmpl w:val="C9B6D08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83019B8"/>
    <w:multiLevelType w:val="hybridMultilevel"/>
    <w:tmpl w:val="561E20AC"/>
    <w:lvl w:ilvl="0" w:tplc="49D035C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3A1B00"/>
    <w:multiLevelType w:val="hybridMultilevel"/>
    <w:tmpl w:val="003EA1E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52D3A23"/>
    <w:multiLevelType w:val="hybridMultilevel"/>
    <w:tmpl w:val="3D403E24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9D2776C"/>
    <w:multiLevelType w:val="hybridMultilevel"/>
    <w:tmpl w:val="97C4B09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D2902A9"/>
    <w:multiLevelType w:val="hybridMultilevel"/>
    <w:tmpl w:val="C37ADBB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E403B74"/>
    <w:multiLevelType w:val="hybridMultilevel"/>
    <w:tmpl w:val="FFC4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0328806">
    <w:abstractNumId w:val="9"/>
  </w:num>
  <w:num w:numId="2" w16cid:durableId="977491364">
    <w:abstractNumId w:val="0"/>
  </w:num>
  <w:num w:numId="3" w16cid:durableId="1921138607">
    <w:abstractNumId w:val="4"/>
  </w:num>
  <w:num w:numId="4" w16cid:durableId="424038605">
    <w:abstractNumId w:val="2"/>
  </w:num>
  <w:num w:numId="5" w16cid:durableId="867985829">
    <w:abstractNumId w:val="5"/>
  </w:num>
  <w:num w:numId="6" w16cid:durableId="1370565668">
    <w:abstractNumId w:val="7"/>
  </w:num>
  <w:num w:numId="7" w16cid:durableId="1505902529">
    <w:abstractNumId w:val="6"/>
  </w:num>
  <w:num w:numId="8" w16cid:durableId="1878858176">
    <w:abstractNumId w:val="1"/>
  </w:num>
  <w:num w:numId="9" w16cid:durableId="2105803458">
    <w:abstractNumId w:val="3"/>
  </w:num>
  <w:num w:numId="10" w16cid:durableId="19163516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xNDYytjC1MDEzNjdV0lEKTi0uzszPAykwrAUA+BZaZSwAAAA="/>
  </w:docVars>
  <w:rsids>
    <w:rsidRoot w:val="00445ADD"/>
    <w:rsid w:val="00035D4C"/>
    <w:rsid w:val="000D6CFF"/>
    <w:rsid w:val="000D7957"/>
    <w:rsid w:val="000E5E9F"/>
    <w:rsid w:val="00114CD8"/>
    <w:rsid w:val="001162C5"/>
    <w:rsid w:val="001202E3"/>
    <w:rsid w:val="00124F4C"/>
    <w:rsid w:val="001803EA"/>
    <w:rsid w:val="0021131C"/>
    <w:rsid w:val="00235493"/>
    <w:rsid w:val="00263E01"/>
    <w:rsid w:val="002E00FC"/>
    <w:rsid w:val="0033269A"/>
    <w:rsid w:val="003F39F5"/>
    <w:rsid w:val="00401580"/>
    <w:rsid w:val="00445ADD"/>
    <w:rsid w:val="0049153B"/>
    <w:rsid w:val="00522038"/>
    <w:rsid w:val="005720A5"/>
    <w:rsid w:val="005A5823"/>
    <w:rsid w:val="006820DD"/>
    <w:rsid w:val="006D4F3A"/>
    <w:rsid w:val="00745B56"/>
    <w:rsid w:val="007867B9"/>
    <w:rsid w:val="00802189"/>
    <w:rsid w:val="00814CB1"/>
    <w:rsid w:val="00853328"/>
    <w:rsid w:val="008608B3"/>
    <w:rsid w:val="008B002E"/>
    <w:rsid w:val="008F3F1F"/>
    <w:rsid w:val="00A330F0"/>
    <w:rsid w:val="00A90513"/>
    <w:rsid w:val="00A9184C"/>
    <w:rsid w:val="00B75B6D"/>
    <w:rsid w:val="00BB025D"/>
    <w:rsid w:val="00BC4E6B"/>
    <w:rsid w:val="00C575C7"/>
    <w:rsid w:val="00C7400A"/>
    <w:rsid w:val="00CA78DF"/>
    <w:rsid w:val="00CD150D"/>
    <w:rsid w:val="00D13D90"/>
    <w:rsid w:val="00D1716D"/>
    <w:rsid w:val="00D61C9C"/>
    <w:rsid w:val="00E9724B"/>
    <w:rsid w:val="00EC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810F3"/>
  <w15:docId w15:val="{38EE8E09-0B27-4DAF-A823-818B2D83B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40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A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5ADD"/>
  </w:style>
  <w:style w:type="paragraph" w:styleId="Footer">
    <w:name w:val="footer"/>
    <w:basedOn w:val="Normal"/>
    <w:link w:val="FooterChar"/>
    <w:uiPriority w:val="99"/>
    <w:unhideWhenUsed/>
    <w:rsid w:val="00445A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5ADD"/>
  </w:style>
  <w:style w:type="paragraph" w:styleId="ListParagraph">
    <w:name w:val="List Paragraph"/>
    <w:basedOn w:val="Normal"/>
    <w:uiPriority w:val="34"/>
    <w:qFormat/>
    <w:rsid w:val="00445ADD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35493"/>
    <w:rPr>
      <w:i/>
      <w:iCs/>
    </w:rPr>
  </w:style>
  <w:style w:type="character" w:styleId="Hyperlink">
    <w:name w:val="Hyperlink"/>
    <w:basedOn w:val="DefaultParagraphFont"/>
    <w:uiPriority w:val="99"/>
    <w:unhideWhenUsed/>
    <w:rsid w:val="00CA78D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78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dynamic-host-configuration-protocol-dhcp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services-and-segment-structure-in-tcp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3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SP17</dc:creator>
  <cp:lastModifiedBy>32119_DHRUVIN_22_23</cp:lastModifiedBy>
  <cp:revision>30</cp:revision>
  <dcterms:created xsi:type="dcterms:W3CDTF">2022-11-01T09:19:00Z</dcterms:created>
  <dcterms:modified xsi:type="dcterms:W3CDTF">2022-11-20T12:00:00Z</dcterms:modified>
</cp:coreProperties>
</file>